
<file path=[Content_Types].xml><?xml version="1.0" encoding="utf-8"?>
<Types xmlns="http://schemas.openxmlformats.org/package/2006/content-types">
  <Default Extension="png" ContentType="image/png"/>
  <Default Extension="emf" ContentType="image/x-emf"/>
  <Default Extension="xls" ContentType="application/vnd.ms-exce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21D4F" w14:textId="77777777" w:rsidR="0044445C" w:rsidRPr="00160E0E" w:rsidRDefault="00160E0E" w:rsidP="00160E0E">
      <w:pPr>
        <w:jc w:val="center"/>
        <w:rPr>
          <w:sz w:val="32"/>
          <w:szCs w:val="32"/>
          <w:u w:val="single"/>
          <w:lang w:val="en-SG"/>
        </w:rPr>
      </w:pPr>
      <w:bookmarkStart w:id="0" w:name="_GoBack"/>
      <w:bookmarkEnd w:id="0"/>
      <w:r w:rsidRPr="00160E0E">
        <w:rPr>
          <w:sz w:val="32"/>
          <w:szCs w:val="32"/>
          <w:u w:val="single"/>
          <w:lang w:val="en-SG"/>
        </w:rPr>
        <w:t>Simpson Index</w:t>
      </w:r>
    </w:p>
    <w:p w14:paraId="7AAB57BB" w14:textId="77777777" w:rsidR="00160E0E" w:rsidRPr="00160E0E" w:rsidRDefault="00A27124" w:rsidP="00160E0E">
      <w:pPr>
        <w:rPr>
          <w:sz w:val="24"/>
          <w:szCs w:val="24"/>
          <w:lang w:val="en-SG"/>
        </w:rPr>
      </w:pPr>
      <w:r>
        <w:rPr>
          <w:noProof/>
          <w:lang w:eastAsia="en-GB"/>
        </w:rPr>
        <w:object w:dxaOrig="1440" w:dyaOrig="1440" w14:anchorId="0C0279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4" o:spid="_x0000_s1026" type="#_x0000_t75" style="position:absolute;margin-left:243.2pt;margin-top:22.45pt;width:219pt;height:267.8pt;z-index:251658240;visibility:visible" fillcolor="#bbe0e3">
            <v:imagedata r:id="rId8" o:title=""/>
          </v:shape>
          <o:OLEObject Type="Embed" ProgID="Excel.Sheet.8" ShapeID="Object 4" DrawAspect="Content" ObjectID="_1583658438" r:id="rId9"/>
        </w:object>
      </w:r>
      <w:r w:rsidR="00160E0E" w:rsidRPr="00160E0E">
        <w:rPr>
          <w:sz w:val="24"/>
          <w:szCs w:val="24"/>
          <w:lang w:val="en-SG"/>
        </w:rPr>
        <w:t>Calculate the Diversity index of the meadow:</w:t>
      </w:r>
    </w:p>
    <w:p w14:paraId="1A51A0B0" w14:textId="77777777" w:rsidR="00160E0E" w:rsidRPr="00160E0E" w:rsidRDefault="00160E0E" w:rsidP="00160E0E">
      <w:pPr>
        <w:pStyle w:val="NormalWeb"/>
        <w:numPr>
          <w:ilvl w:val="0"/>
          <w:numId w:val="1"/>
        </w:numPr>
        <w:spacing w:before="0" w:beforeAutospacing="0" w:after="0" w:afterAutospacing="0" w:line="216" w:lineRule="auto"/>
        <w:textAlignment w:val="baseline"/>
      </w:pPr>
      <w:r w:rsidRPr="00160E0E">
        <w:rPr>
          <w:rFonts w:ascii="Calibri" w:hAnsi="Calibri" w:cstheme="minorBidi"/>
          <w:color w:val="000000" w:themeColor="text1"/>
          <w:kern w:val="24"/>
        </w:rPr>
        <w:t>Multiply the number in each</w:t>
      </w:r>
    </w:p>
    <w:p w14:paraId="488E4E3D" w14:textId="77777777" w:rsidR="00160E0E" w:rsidRDefault="00160E0E" w:rsidP="00160E0E">
      <w:pPr>
        <w:pStyle w:val="NormalWeb"/>
        <w:spacing w:before="0" w:beforeAutospacing="0" w:after="0" w:afterAutospacing="0" w:line="216" w:lineRule="auto"/>
        <w:ind w:firstLine="360"/>
        <w:textAlignment w:val="baseline"/>
      </w:pPr>
      <w:r>
        <w:rPr>
          <w:rFonts w:ascii="Calibri" w:hAnsi="Calibri" w:cstheme="minorBidi"/>
          <w:color w:val="A50021"/>
          <w:kern w:val="24"/>
        </w:rPr>
        <w:t xml:space="preserve"> </w:t>
      </w:r>
      <w:r>
        <w:rPr>
          <w:rFonts w:ascii="Calibri" w:hAnsi="Calibri" w:cstheme="minorBidi"/>
          <w:color w:val="A50021"/>
          <w:kern w:val="24"/>
        </w:rPr>
        <w:tab/>
      </w:r>
      <w:r w:rsidRPr="00160E0E">
        <w:rPr>
          <w:rFonts w:ascii="Calibri" w:hAnsi="Calibri" w:cstheme="minorBidi"/>
          <w:color w:val="A50021"/>
          <w:kern w:val="24"/>
        </w:rPr>
        <w:t>separate species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(n) by n-1</w:t>
      </w:r>
      <w:r>
        <w:rPr>
          <w:rFonts w:ascii="Calibri" w:hAnsi="Calibri" w:cstheme="minorBidi"/>
          <w:color w:val="000000" w:themeColor="text1"/>
          <w:kern w:val="24"/>
        </w:rPr>
        <w:t>.</w:t>
      </w:r>
    </w:p>
    <w:p w14:paraId="165C4CE2" w14:textId="77777777" w:rsidR="00160E0E" w:rsidRDefault="00160E0E" w:rsidP="00160E0E">
      <w:pPr>
        <w:pStyle w:val="NormalWeb"/>
        <w:spacing w:before="0" w:beforeAutospacing="0" w:after="0" w:afterAutospacing="0" w:line="216" w:lineRule="auto"/>
        <w:ind w:firstLine="360"/>
        <w:textAlignment w:val="baseline"/>
        <w:rPr>
          <w:rFonts w:ascii="Calibri" w:hAnsi="Calibri" w:cstheme="minorBidi"/>
          <w:color w:val="000000" w:themeColor="text1"/>
          <w:kern w:val="24"/>
        </w:rPr>
      </w:pPr>
    </w:p>
    <w:p w14:paraId="6DFE41F5" w14:textId="77777777" w:rsidR="00160E0E" w:rsidRPr="00160E0E" w:rsidRDefault="00160E0E" w:rsidP="00160E0E">
      <w:pPr>
        <w:pStyle w:val="NormalWeb"/>
        <w:numPr>
          <w:ilvl w:val="0"/>
          <w:numId w:val="1"/>
        </w:numPr>
        <w:spacing w:before="0" w:beforeAutospacing="0" w:after="0" w:afterAutospacing="0" w:line="216" w:lineRule="auto"/>
        <w:textAlignment w:val="baseline"/>
      </w:pPr>
      <w:r w:rsidRPr="00160E0E">
        <w:rPr>
          <w:rFonts w:ascii="Calibri" w:hAnsi="Calibri" w:cstheme="minorBidi"/>
          <w:color w:val="000000" w:themeColor="text1"/>
          <w:kern w:val="24"/>
        </w:rPr>
        <w:t xml:space="preserve">Determine the </w:t>
      </w:r>
      <w:r w:rsidRPr="00160E0E">
        <w:rPr>
          <w:rFonts w:ascii="Calibri" w:hAnsi="Calibri" w:cstheme="minorBidi"/>
          <w:color w:val="A50021"/>
          <w:kern w:val="24"/>
        </w:rPr>
        <w:t>total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for all</w:t>
      </w:r>
    </w:p>
    <w:p w14:paraId="4E353543" w14:textId="77777777" w:rsidR="00160E0E" w:rsidRDefault="00160E0E" w:rsidP="00160E0E">
      <w:pPr>
        <w:pStyle w:val="NormalWeb"/>
        <w:spacing w:before="0" w:beforeAutospacing="0" w:after="0" w:afterAutospacing="0" w:line="216" w:lineRule="auto"/>
        <w:ind w:firstLine="720"/>
        <w:textAlignment w:val="baseline"/>
        <w:rPr>
          <w:rFonts w:ascii="Calibri" w:hAnsi="Calibri" w:cstheme="minorBidi"/>
          <w:color w:val="000000" w:themeColor="text1"/>
          <w:kern w:val="24"/>
        </w:rPr>
      </w:pPr>
      <w:r w:rsidRPr="00160E0E">
        <w:rPr>
          <w:rFonts w:ascii="Calibri" w:hAnsi="Calibri" w:cstheme="minorBidi"/>
          <w:color w:val="000000" w:themeColor="text1"/>
          <w:kern w:val="24"/>
        </w:rPr>
        <w:t>n(n-1) values</w:t>
      </w:r>
      <w:r>
        <w:rPr>
          <w:rFonts w:ascii="Calibri" w:hAnsi="Calibri" w:cstheme="minorBidi"/>
          <w:color w:val="000000" w:themeColor="text1"/>
          <w:kern w:val="24"/>
        </w:rPr>
        <w:t>.</w:t>
      </w:r>
    </w:p>
    <w:p w14:paraId="6A491C7C" w14:textId="77777777" w:rsidR="00160E0E" w:rsidRDefault="00160E0E" w:rsidP="00160E0E">
      <w:pPr>
        <w:pStyle w:val="NormalWeb"/>
        <w:spacing w:before="0" w:beforeAutospacing="0" w:after="0" w:afterAutospacing="0" w:line="216" w:lineRule="auto"/>
        <w:ind w:firstLine="720"/>
        <w:textAlignment w:val="baseline"/>
      </w:pPr>
    </w:p>
    <w:p w14:paraId="11D6B663" w14:textId="77777777" w:rsidR="00160E0E" w:rsidRPr="00160E0E" w:rsidRDefault="00160E0E" w:rsidP="00160E0E">
      <w:pPr>
        <w:pStyle w:val="NormalWeb"/>
        <w:numPr>
          <w:ilvl w:val="0"/>
          <w:numId w:val="1"/>
        </w:numPr>
        <w:spacing w:before="0" w:beforeAutospacing="0" w:after="0" w:afterAutospacing="0" w:line="216" w:lineRule="auto"/>
        <w:textAlignment w:val="baseline"/>
      </w:pPr>
      <w:r w:rsidRPr="00160E0E">
        <w:rPr>
          <w:rFonts w:ascii="Calibri" w:hAnsi="Calibri" w:cstheme="minorBidi"/>
          <w:color w:val="000000" w:themeColor="text1"/>
          <w:kern w:val="24"/>
        </w:rPr>
        <w:t xml:space="preserve">Determine the </w:t>
      </w:r>
      <w:r w:rsidRPr="00160E0E">
        <w:rPr>
          <w:rFonts w:ascii="Calibri" w:hAnsi="Calibri" w:cstheme="minorBidi"/>
          <w:color w:val="A50021"/>
          <w:kern w:val="24"/>
        </w:rPr>
        <w:t>total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</w:t>
      </w:r>
      <w:r w:rsidRPr="00160E0E">
        <w:rPr>
          <w:rFonts w:ascii="Calibri" w:hAnsi="Calibri" w:cstheme="minorBidi"/>
          <w:color w:val="A50021"/>
          <w:kern w:val="24"/>
        </w:rPr>
        <w:t>number</w:t>
      </w:r>
    </w:p>
    <w:p w14:paraId="751FB8AC" w14:textId="77777777" w:rsidR="00160E0E" w:rsidRPr="00160E0E" w:rsidRDefault="00160E0E" w:rsidP="00160E0E">
      <w:pPr>
        <w:pStyle w:val="NormalWeb"/>
        <w:spacing w:before="0" w:beforeAutospacing="0" w:after="0" w:afterAutospacing="0" w:line="216" w:lineRule="auto"/>
        <w:ind w:firstLine="720"/>
        <w:textAlignment w:val="baseline"/>
      </w:pPr>
      <w:r w:rsidRPr="00160E0E">
        <w:rPr>
          <w:rFonts w:ascii="Calibri" w:hAnsi="Calibri" w:cstheme="minorBidi"/>
          <w:color w:val="A50021"/>
          <w:kern w:val="24"/>
        </w:rPr>
        <w:t>of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</w:t>
      </w:r>
      <w:r w:rsidRPr="00160E0E">
        <w:rPr>
          <w:rFonts w:ascii="Calibri" w:hAnsi="Calibri" w:cstheme="minorBidi"/>
          <w:color w:val="A50021"/>
          <w:kern w:val="24"/>
        </w:rPr>
        <w:t>individuals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(N) in the meadow</w:t>
      </w:r>
      <w:r>
        <w:rPr>
          <w:rFonts w:ascii="Calibri" w:hAnsi="Calibri" w:cstheme="minorBidi"/>
          <w:color w:val="000000" w:themeColor="text1"/>
          <w:kern w:val="24"/>
        </w:rPr>
        <w:t>.</w:t>
      </w:r>
    </w:p>
    <w:p w14:paraId="5CFC8DFA" w14:textId="77777777" w:rsidR="00160E0E" w:rsidRDefault="00160E0E" w:rsidP="00160E0E">
      <w:pPr>
        <w:pStyle w:val="NormalWeb"/>
        <w:spacing w:before="0" w:beforeAutospacing="0" w:after="0" w:afterAutospacing="0" w:line="216" w:lineRule="auto"/>
        <w:textAlignment w:val="baseline"/>
        <w:rPr>
          <w:rFonts w:ascii="Calibri" w:hAnsi="Calibri" w:cstheme="minorBidi"/>
          <w:color w:val="A50021"/>
          <w:kern w:val="24"/>
        </w:rPr>
      </w:pPr>
    </w:p>
    <w:p w14:paraId="5FDF9473" w14:textId="77777777" w:rsidR="00160E0E" w:rsidRPr="00160E0E" w:rsidRDefault="00160E0E" w:rsidP="00160E0E">
      <w:pPr>
        <w:pStyle w:val="NormalWeb"/>
        <w:numPr>
          <w:ilvl w:val="0"/>
          <w:numId w:val="1"/>
        </w:numPr>
        <w:spacing w:before="0" w:beforeAutospacing="0" w:after="0" w:afterAutospacing="0" w:line="216" w:lineRule="auto"/>
        <w:textAlignment w:val="baseline"/>
      </w:pPr>
      <w:r w:rsidRPr="00160E0E">
        <w:rPr>
          <w:rFonts w:ascii="Calibri" w:hAnsi="Calibri" w:cstheme="minorBidi"/>
          <w:color w:val="A50021"/>
          <w:kern w:val="24"/>
        </w:rPr>
        <w:t>Substitute</w:t>
      </w:r>
      <w:r w:rsidRPr="00160E0E">
        <w:rPr>
          <w:rFonts w:ascii="Calibri" w:hAnsi="Calibri" w:cstheme="minorBidi"/>
          <w:color w:val="000000" w:themeColor="text1"/>
          <w:kern w:val="24"/>
        </w:rPr>
        <w:t xml:space="preserve"> the calculated values</w:t>
      </w:r>
    </w:p>
    <w:p w14:paraId="1F4ED772" w14:textId="77777777" w:rsidR="00160E0E" w:rsidRPr="00160E0E" w:rsidRDefault="00160E0E" w:rsidP="00160E0E">
      <w:pPr>
        <w:pStyle w:val="NormalWeb"/>
        <w:spacing w:before="0" w:beforeAutospacing="0" w:after="0" w:afterAutospacing="0" w:line="216" w:lineRule="auto"/>
        <w:ind w:firstLine="720"/>
        <w:textAlignment w:val="baseline"/>
      </w:pPr>
      <w:r w:rsidRPr="00160E0E">
        <w:rPr>
          <w:rFonts w:ascii="Calibri" w:hAnsi="Calibri" w:cstheme="minorBidi"/>
          <w:color w:val="000000" w:themeColor="text1"/>
          <w:kern w:val="24"/>
        </w:rPr>
        <w:t>in the Diversity Equation:</w:t>
      </w:r>
    </w:p>
    <w:p w14:paraId="2EABF7D2" w14:textId="77777777" w:rsidR="00160E0E" w:rsidRDefault="00375E13" w:rsidP="00160E0E">
      <w:pPr>
        <w:rPr>
          <w:lang w:val="en-SG"/>
        </w:rPr>
      </w:pP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5FCE89D" wp14:editId="6274AE31">
                <wp:simplePos x="0" y="0"/>
                <wp:positionH relativeFrom="column">
                  <wp:posOffset>627321</wp:posOffset>
                </wp:positionH>
                <wp:positionV relativeFrom="paragraph">
                  <wp:posOffset>164259</wp:posOffset>
                </wp:positionV>
                <wp:extent cx="2604977" cy="5806898"/>
                <wp:effectExtent l="0" t="19050" r="0" b="3810"/>
                <wp:wrapNone/>
                <wp:docPr id="91154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2604977" cy="5806898"/>
                          <a:chOff x="32576" y="2576418"/>
                          <a:chExt cx="2088" cy="3413"/>
                        </a:xfrm>
                      </wpg:grpSpPr>
                      <wps:wsp>
                        <wps:cNvPr id="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2576" y="2579578"/>
                            <a:ext cx="2088" cy="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08BE821" w14:textId="77777777" w:rsidR="00160E0E" w:rsidRDefault="00160E0E"/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737" y="2576418"/>
                            <a:ext cx="916" cy="4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FCE89D" id="Group 18" o:spid="_x0000_s1026" style="position:absolute;margin-left:49.4pt;margin-top:12.95pt;width:205.1pt;height:457.25pt;z-index:251663360;mso-width-relative:margin;mso-height-relative:margin" coordorigin="325,25764" coordsize="20,34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325;top:25795;width:21;height: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" filled="f" fillcolor="#4f81bd [3204]" stroked="f" strokecolor="black [3213]">
                  <v:shadow color="#eeece1 [3214]"/>
                  <v:textbox>
                    <w:txbxContent>
                      <w:p w14:paraId="308BE821" w14:textId="77777777" w:rsidR="00160E0E" w:rsidRDefault="00160E0E"/>
                    </w:txbxContent>
                  </v:textbox>
                </v:shape>
                <v:shape id="Picture 8" o:spid="_x0000_s1028" type="#_x0000_t75" style="position:absolute;left:327;top:25764;width:9;height: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" filled="t" fillcolor="white [3212]" stroked="t" strokecolor="black [3213]">
                  <v:imagedata r:id="rId11" o:title=""/>
                </v:shape>
              </v:group>
            </w:pict>
          </mc:Fallback>
        </mc:AlternateContent>
      </w:r>
    </w:p>
    <w:p w14:paraId="164F111A" w14:textId="77777777" w:rsidR="00160E0E" w:rsidRDefault="00160E0E" w:rsidP="00160E0E">
      <w:pPr>
        <w:rPr>
          <w:lang w:val="en-SG"/>
        </w:rPr>
      </w:pPr>
    </w:p>
    <w:p w14:paraId="724FD5CE" w14:textId="77777777" w:rsidR="00160E0E" w:rsidRDefault="00160E0E" w:rsidP="00160E0E">
      <w:pPr>
        <w:rPr>
          <w:lang w:val="en-SG"/>
        </w:rPr>
      </w:pPr>
    </w:p>
    <w:p w14:paraId="7BCA24FC" w14:textId="77777777" w:rsidR="00160E0E" w:rsidRDefault="00160E0E" w:rsidP="00160E0E">
      <w:pPr>
        <w:rPr>
          <w:lang w:val="en-SG"/>
        </w:rPr>
      </w:pPr>
    </w:p>
    <w:p w14:paraId="14F9E025" w14:textId="77777777" w:rsidR="00160E0E" w:rsidRDefault="00160E0E" w:rsidP="00160E0E">
      <w:pPr>
        <w:rPr>
          <w:lang w:val="en-SG"/>
        </w:rPr>
      </w:pPr>
    </w:p>
    <w:p w14:paraId="5118A403" w14:textId="77777777" w:rsidR="00160E0E" w:rsidRDefault="00375E13" w:rsidP="00160E0E">
      <w:pPr>
        <w:rPr>
          <w:lang w:val="en-SG"/>
        </w:rPr>
      </w:pPr>
      <w:r>
        <w:rPr>
          <w:lang w:val="en-SG"/>
        </w:rPr>
        <w:t>Calculate and compare the diversity site A and B:</w:t>
      </w:r>
    </w:p>
    <w:p w14:paraId="3958E640" w14:textId="77777777" w:rsidR="00160E0E" w:rsidRDefault="00375E13" w:rsidP="00160E0E">
      <w:pPr>
        <w:rPr>
          <w:lang w:val="en-SG"/>
        </w:rPr>
      </w:pPr>
      <w:r>
        <w:rPr>
          <w:noProof/>
          <w:lang w:eastAsia="en-GB"/>
        </w:rPr>
        <w:drawing>
          <wp:inline distT="0" distB="0" distL="0" distR="0" wp14:anchorId="314B81DE" wp14:editId="38C1E2FD">
            <wp:extent cx="5826642" cy="413473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859" cy="4140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285F2F4" w14:textId="77777777" w:rsidR="00160E0E" w:rsidRDefault="00375E13" w:rsidP="00160E0E">
      <w:pPr>
        <w:rPr>
          <w:lang w:val="en-SG"/>
        </w:rPr>
      </w:pPr>
      <w:r>
        <w:rPr>
          <w:lang w:val="en-SG"/>
        </w:rPr>
        <w:lastRenderedPageBreak/>
        <w:t>Site 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9"/>
        <w:gridCol w:w="3001"/>
      </w:tblGrid>
      <w:tr w:rsidR="00375E13" w14:paraId="1DF387B3" w14:textId="77777777" w:rsidTr="00375E13">
        <w:tc>
          <w:tcPr>
            <w:tcW w:w="3080" w:type="dxa"/>
          </w:tcPr>
          <w:p w14:paraId="07C63BFB" w14:textId="77777777" w:rsidR="00375E13" w:rsidRDefault="00375E13" w:rsidP="00160E0E">
            <w:pPr>
              <w:rPr>
                <w:lang w:val="en-SG"/>
              </w:rPr>
            </w:pPr>
            <w:r>
              <w:rPr>
                <w:lang w:val="en-SG"/>
              </w:rPr>
              <w:t>Species</w:t>
            </w:r>
          </w:p>
        </w:tc>
        <w:tc>
          <w:tcPr>
            <w:tcW w:w="3081" w:type="dxa"/>
          </w:tcPr>
          <w:p w14:paraId="5AF7CEA5" w14:textId="77777777" w:rsidR="00375E13" w:rsidRDefault="00375E13" w:rsidP="00160E0E">
            <w:pPr>
              <w:rPr>
                <w:lang w:val="en-SG"/>
              </w:rPr>
            </w:pPr>
            <w:r>
              <w:rPr>
                <w:lang w:val="en-SG"/>
              </w:rPr>
              <w:t>Number (n)</w:t>
            </w:r>
          </w:p>
        </w:tc>
        <w:tc>
          <w:tcPr>
            <w:tcW w:w="3081" w:type="dxa"/>
          </w:tcPr>
          <w:p w14:paraId="6FBF6E33" w14:textId="77777777" w:rsidR="00375E13" w:rsidRDefault="00375E13" w:rsidP="00160E0E">
            <w:pPr>
              <w:rPr>
                <w:lang w:val="en-SG"/>
              </w:rPr>
            </w:pPr>
            <w:r>
              <w:rPr>
                <w:lang w:val="en-SG"/>
              </w:rPr>
              <w:t>n(n-1)</w:t>
            </w:r>
          </w:p>
        </w:tc>
      </w:tr>
      <w:tr w:rsidR="00375E13" w14:paraId="440D7ED8" w14:textId="77777777" w:rsidTr="00375E13">
        <w:tc>
          <w:tcPr>
            <w:tcW w:w="3080" w:type="dxa"/>
          </w:tcPr>
          <w:p w14:paraId="22A9AA88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1FFE857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1812FA4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5DB3884E" w14:textId="77777777" w:rsidTr="00375E13">
        <w:tc>
          <w:tcPr>
            <w:tcW w:w="3080" w:type="dxa"/>
          </w:tcPr>
          <w:p w14:paraId="54C7FD42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74BB02F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DB2C16E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3976F5F7" w14:textId="77777777" w:rsidTr="00375E13">
        <w:tc>
          <w:tcPr>
            <w:tcW w:w="3080" w:type="dxa"/>
          </w:tcPr>
          <w:p w14:paraId="4B80EF07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C5EBF74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9E38BCC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512D8F54" w14:textId="77777777" w:rsidTr="00375E13">
        <w:tc>
          <w:tcPr>
            <w:tcW w:w="3080" w:type="dxa"/>
          </w:tcPr>
          <w:p w14:paraId="23C6CAF1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C643A99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C28B827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00E48389" w14:textId="77777777" w:rsidTr="00375E13">
        <w:tc>
          <w:tcPr>
            <w:tcW w:w="3080" w:type="dxa"/>
          </w:tcPr>
          <w:p w14:paraId="5BE05737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87EC0AE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1B2BC09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644DC78A" w14:textId="77777777" w:rsidTr="00375E13">
        <w:tc>
          <w:tcPr>
            <w:tcW w:w="3080" w:type="dxa"/>
          </w:tcPr>
          <w:p w14:paraId="5996BF36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07326D6A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49C1E93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404147CB" w14:textId="77777777" w:rsidTr="00375E13">
        <w:tc>
          <w:tcPr>
            <w:tcW w:w="3080" w:type="dxa"/>
          </w:tcPr>
          <w:p w14:paraId="16ECE6AE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95A6A1E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CA5D09F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4B12F99C" w14:textId="77777777" w:rsidTr="00375E13">
        <w:tc>
          <w:tcPr>
            <w:tcW w:w="3080" w:type="dxa"/>
          </w:tcPr>
          <w:p w14:paraId="236BFD08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00D6DDEC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E0C5B2F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5D8C75CD" w14:textId="77777777" w:rsidTr="00375E13">
        <w:tc>
          <w:tcPr>
            <w:tcW w:w="3080" w:type="dxa"/>
          </w:tcPr>
          <w:p w14:paraId="31FEAB51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1FF0D82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00B5E7DB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4528559A" w14:textId="77777777" w:rsidTr="00375E13">
        <w:tc>
          <w:tcPr>
            <w:tcW w:w="3080" w:type="dxa"/>
          </w:tcPr>
          <w:p w14:paraId="709030FB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6B40DFC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4895FAE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77C40B0D" w14:textId="77777777" w:rsidTr="00375E13">
        <w:tc>
          <w:tcPr>
            <w:tcW w:w="3080" w:type="dxa"/>
          </w:tcPr>
          <w:p w14:paraId="3768C20C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8E91CAD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1FDFC47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68B6BFDB" w14:textId="77777777" w:rsidTr="00375E13">
        <w:tc>
          <w:tcPr>
            <w:tcW w:w="3080" w:type="dxa"/>
          </w:tcPr>
          <w:p w14:paraId="36E8FB11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2F49312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BBACF7D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69C1519E" w14:textId="77777777" w:rsidTr="00375E13">
        <w:tc>
          <w:tcPr>
            <w:tcW w:w="3080" w:type="dxa"/>
          </w:tcPr>
          <w:p w14:paraId="45EB1F68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820B35E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98E0E24" w14:textId="77777777" w:rsidR="00375E13" w:rsidRDefault="00375E13" w:rsidP="00160E0E">
            <w:pPr>
              <w:rPr>
                <w:lang w:val="en-SG"/>
              </w:rPr>
            </w:pPr>
          </w:p>
        </w:tc>
      </w:tr>
      <w:tr w:rsidR="00375E13" w14:paraId="37902B51" w14:textId="77777777" w:rsidTr="00375E13">
        <w:tc>
          <w:tcPr>
            <w:tcW w:w="3080" w:type="dxa"/>
          </w:tcPr>
          <w:p w14:paraId="386512BC" w14:textId="77777777" w:rsidR="00375E13" w:rsidRDefault="00375E13" w:rsidP="00160E0E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88C8533" w14:textId="77777777" w:rsidR="00375E13" w:rsidRDefault="00375E13" w:rsidP="00160E0E">
            <w:pPr>
              <w:rPr>
                <w:lang w:val="en-SG"/>
              </w:rPr>
            </w:pPr>
            <w:r>
              <w:rPr>
                <w:lang w:val="en-SG"/>
              </w:rPr>
              <w:t>N = ∑n</w:t>
            </w:r>
          </w:p>
        </w:tc>
        <w:tc>
          <w:tcPr>
            <w:tcW w:w="3081" w:type="dxa"/>
          </w:tcPr>
          <w:p w14:paraId="61DEB344" w14:textId="77777777" w:rsidR="00375E13" w:rsidRDefault="00375E13" w:rsidP="00160E0E">
            <w:pPr>
              <w:rPr>
                <w:lang w:val="en-SG"/>
              </w:rPr>
            </w:pPr>
            <w:r>
              <w:rPr>
                <w:lang w:val="en-SG"/>
              </w:rPr>
              <w:t>∑n(n-1)</w:t>
            </w:r>
          </w:p>
        </w:tc>
      </w:tr>
    </w:tbl>
    <w:p w14:paraId="30DAA6AE" w14:textId="77777777" w:rsidR="00160E0E" w:rsidRDefault="00160E0E" w:rsidP="00160E0E">
      <w:pPr>
        <w:rPr>
          <w:lang w:val="en-SG"/>
        </w:rPr>
      </w:pPr>
    </w:p>
    <w:p w14:paraId="4F393C66" w14:textId="77777777" w:rsidR="00160E0E" w:rsidRDefault="00160E0E" w:rsidP="00160E0E">
      <w:pPr>
        <w:rPr>
          <w:lang w:val="en-SG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2DC660" wp14:editId="542008C5">
                <wp:simplePos x="0" y="0"/>
                <wp:positionH relativeFrom="column">
                  <wp:posOffset>31750</wp:posOffset>
                </wp:positionH>
                <wp:positionV relativeFrom="paragraph">
                  <wp:posOffset>1684020</wp:posOffset>
                </wp:positionV>
                <wp:extent cx="3735705" cy="756920"/>
                <wp:effectExtent l="0" t="0" r="0" b="0"/>
                <wp:wrapNone/>
                <wp:docPr id="9114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570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359CF8A" w14:textId="77777777" w:rsidR="00160E0E" w:rsidRDefault="00160E0E"/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2DC660" id="Text Box 8" o:spid="_x0000_s1029" type="#_x0000_t202" style="position:absolute;margin-left:2.5pt;margin-top:132.6pt;width:294.15pt;height:59.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" filled="f" fillcolor="#4f81bd [3204]" stroked="f" strokecolor="black [3213]">
                <v:shadow color="#eeece1 [3214]"/>
                <v:textbox style="mso-fit-shape-to-text:t">
                  <w:txbxContent>
                    <w:p w14:paraId="1359CF8A" w14:textId="77777777" w:rsidR="00160E0E" w:rsidRDefault="00160E0E"/>
                  </w:txbxContent>
                </v:textbox>
              </v:shape>
            </w:pict>
          </mc:Fallback>
        </mc:AlternateContent>
      </w:r>
      <w:r w:rsidR="00375E13">
        <w:rPr>
          <w:lang w:val="en-SG"/>
        </w:rPr>
        <w:t>Site B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9"/>
        <w:gridCol w:w="3001"/>
      </w:tblGrid>
      <w:tr w:rsidR="00375E13" w14:paraId="6C3EE3F3" w14:textId="77777777" w:rsidTr="000839B9">
        <w:tc>
          <w:tcPr>
            <w:tcW w:w="3080" w:type="dxa"/>
          </w:tcPr>
          <w:p w14:paraId="61CEF111" w14:textId="77777777" w:rsidR="00375E13" w:rsidRDefault="00375E13" w:rsidP="000839B9">
            <w:pPr>
              <w:rPr>
                <w:lang w:val="en-SG"/>
              </w:rPr>
            </w:pPr>
            <w:r>
              <w:rPr>
                <w:lang w:val="en-SG"/>
              </w:rPr>
              <w:t>Species</w:t>
            </w:r>
          </w:p>
        </w:tc>
        <w:tc>
          <w:tcPr>
            <w:tcW w:w="3081" w:type="dxa"/>
          </w:tcPr>
          <w:p w14:paraId="5B02F51D" w14:textId="77777777" w:rsidR="00375E13" w:rsidRDefault="00375E13" w:rsidP="000839B9">
            <w:pPr>
              <w:rPr>
                <w:lang w:val="en-SG"/>
              </w:rPr>
            </w:pPr>
            <w:r>
              <w:rPr>
                <w:lang w:val="en-SG"/>
              </w:rPr>
              <w:t>Number (n)</w:t>
            </w:r>
          </w:p>
        </w:tc>
        <w:tc>
          <w:tcPr>
            <w:tcW w:w="3081" w:type="dxa"/>
          </w:tcPr>
          <w:p w14:paraId="1B822E82" w14:textId="77777777" w:rsidR="00375E13" w:rsidRDefault="00375E13" w:rsidP="000839B9">
            <w:pPr>
              <w:rPr>
                <w:lang w:val="en-SG"/>
              </w:rPr>
            </w:pPr>
            <w:r>
              <w:rPr>
                <w:lang w:val="en-SG"/>
              </w:rPr>
              <w:t>n(n-1)</w:t>
            </w:r>
          </w:p>
        </w:tc>
      </w:tr>
      <w:tr w:rsidR="00375E13" w14:paraId="5BE907F6" w14:textId="77777777" w:rsidTr="000839B9">
        <w:tc>
          <w:tcPr>
            <w:tcW w:w="3080" w:type="dxa"/>
          </w:tcPr>
          <w:p w14:paraId="43BBE05B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99ADF4C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5753116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6D837FA6" w14:textId="77777777" w:rsidTr="000839B9">
        <w:tc>
          <w:tcPr>
            <w:tcW w:w="3080" w:type="dxa"/>
          </w:tcPr>
          <w:p w14:paraId="15E34295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A7E1C47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30FBAF0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55D1575E" w14:textId="77777777" w:rsidTr="000839B9">
        <w:tc>
          <w:tcPr>
            <w:tcW w:w="3080" w:type="dxa"/>
          </w:tcPr>
          <w:p w14:paraId="68C4E3CF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4647A9A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7DC05031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4D942ACD" w14:textId="77777777" w:rsidTr="000839B9">
        <w:tc>
          <w:tcPr>
            <w:tcW w:w="3080" w:type="dxa"/>
          </w:tcPr>
          <w:p w14:paraId="5B119CD2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DB9FECD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7370E87E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0EF00B44" w14:textId="77777777" w:rsidTr="000839B9">
        <w:tc>
          <w:tcPr>
            <w:tcW w:w="3080" w:type="dxa"/>
          </w:tcPr>
          <w:p w14:paraId="483ACC38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2B960B4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CBFA37E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3BAB5447" w14:textId="77777777" w:rsidTr="000839B9">
        <w:tc>
          <w:tcPr>
            <w:tcW w:w="3080" w:type="dxa"/>
          </w:tcPr>
          <w:p w14:paraId="29ECF829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02F9092D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6E1B361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672352E5" w14:textId="77777777" w:rsidTr="000839B9">
        <w:tc>
          <w:tcPr>
            <w:tcW w:w="3080" w:type="dxa"/>
          </w:tcPr>
          <w:p w14:paraId="36CCEF93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6F0FB4B0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893BF6B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3580833A" w14:textId="77777777" w:rsidTr="000839B9">
        <w:tc>
          <w:tcPr>
            <w:tcW w:w="3080" w:type="dxa"/>
          </w:tcPr>
          <w:p w14:paraId="51301207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C307388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9CCEBD8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142F284E" w14:textId="77777777" w:rsidTr="000839B9">
        <w:tc>
          <w:tcPr>
            <w:tcW w:w="3080" w:type="dxa"/>
          </w:tcPr>
          <w:p w14:paraId="1E372608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4BAD234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E1EF1CD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3DCDE329" w14:textId="77777777" w:rsidTr="000839B9">
        <w:tc>
          <w:tcPr>
            <w:tcW w:w="3080" w:type="dxa"/>
          </w:tcPr>
          <w:p w14:paraId="702A0236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16A3D592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644F092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28DAF062" w14:textId="77777777" w:rsidTr="000839B9">
        <w:tc>
          <w:tcPr>
            <w:tcW w:w="3080" w:type="dxa"/>
          </w:tcPr>
          <w:p w14:paraId="1E9078BC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277479CC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A71551C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24979E7F" w14:textId="77777777" w:rsidTr="000839B9">
        <w:tc>
          <w:tcPr>
            <w:tcW w:w="3080" w:type="dxa"/>
          </w:tcPr>
          <w:p w14:paraId="7244B7F0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5151784F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D814DEF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73E04606" w14:textId="77777777" w:rsidTr="000839B9">
        <w:tc>
          <w:tcPr>
            <w:tcW w:w="3080" w:type="dxa"/>
          </w:tcPr>
          <w:p w14:paraId="67A82B5A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399404E5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7E8C9FED" w14:textId="77777777" w:rsidR="00375E13" w:rsidRDefault="00375E13" w:rsidP="000839B9">
            <w:pPr>
              <w:rPr>
                <w:lang w:val="en-SG"/>
              </w:rPr>
            </w:pPr>
          </w:p>
        </w:tc>
      </w:tr>
      <w:tr w:rsidR="00375E13" w14:paraId="43721C75" w14:textId="77777777" w:rsidTr="000839B9">
        <w:tc>
          <w:tcPr>
            <w:tcW w:w="3080" w:type="dxa"/>
          </w:tcPr>
          <w:p w14:paraId="7DEB48FD" w14:textId="77777777" w:rsidR="00375E13" w:rsidRDefault="00375E13" w:rsidP="000839B9">
            <w:pPr>
              <w:rPr>
                <w:lang w:val="en-SG"/>
              </w:rPr>
            </w:pPr>
          </w:p>
        </w:tc>
        <w:tc>
          <w:tcPr>
            <w:tcW w:w="3081" w:type="dxa"/>
          </w:tcPr>
          <w:p w14:paraId="465C1901" w14:textId="77777777" w:rsidR="00375E13" w:rsidRDefault="00375E13" w:rsidP="000839B9">
            <w:pPr>
              <w:rPr>
                <w:lang w:val="en-SG"/>
              </w:rPr>
            </w:pPr>
            <w:r>
              <w:rPr>
                <w:lang w:val="en-SG"/>
              </w:rPr>
              <w:t>N = ∑n</w:t>
            </w:r>
          </w:p>
        </w:tc>
        <w:tc>
          <w:tcPr>
            <w:tcW w:w="3081" w:type="dxa"/>
          </w:tcPr>
          <w:p w14:paraId="56382862" w14:textId="77777777" w:rsidR="00375E13" w:rsidRDefault="00375E13" w:rsidP="000839B9">
            <w:pPr>
              <w:rPr>
                <w:lang w:val="en-SG"/>
              </w:rPr>
            </w:pPr>
            <w:r>
              <w:rPr>
                <w:lang w:val="en-SG"/>
              </w:rPr>
              <w:t>∑n(n-1)</w:t>
            </w:r>
          </w:p>
        </w:tc>
      </w:tr>
    </w:tbl>
    <w:p w14:paraId="0BBA7AB7" w14:textId="77777777" w:rsidR="00375E13" w:rsidRPr="00160E0E" w:rsidRDefault="00375E13" w:rsidP="00160E0E">
      <w:pPr>
        <w:rPr>
          <w:lang w:val="en-SG"/>
        </w:rPr>
      </w:pPr>
    </w:p>
    <w:sectPr w:rsidR="00375E13" w:rsidRPr="00160E0E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C15CA" w14:textId="77777777" w:rsidR="00A27124" w:rsidRDefault="00A27124" w:rsidP="00160E0E">
      <w:pPr>
        <w:spacing w:after="0" w:line="240" w:lineRule="auto"/>
      </w:pPr>
      <w:r>
        <w:separator/>
      </w:r>
    </w:p>
  </w:endnote>
  <w:endnote w:type="continuationSeparator" w:id="0">
    <w:p w14:paraId="59FEE284" w14:textId="77777777" w:rsidR="00A27124" w:rsidRDefault="00A27124" w:rsidP="00160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0FC48" w14:textId="77777777" w:rsidR="00A27124" w:rsidRDefault="00A27124" w:rsidP="00160E0E">
      <w:pPr>
        <w:spacing w:after="0" w:line="240" w:lineRule="auto"/>
      </w:pPr>
      <w:r>
        <w:separator/>
      </w:r>
    </w:p>
  </w:footnote>
  <w:footnote w:type="continuationSeparator" w:id="0">
    <w:p w14:paraId="3959A41A" w14:textId="77777777" w:rsidR="00A27124" w:rsidRDefault="00A27124" w:rsidP="00160E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972"/>
      <w:gridCol w:w="2054"/>
    </w:tblGrid>
    <w:tr w:rsidR="00160E0E" w14:paraId="2396C78A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0BFED6558CCD4C47B153DA849E876288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253560F8" w14:textId="7296F1F1" w:rsidR="00160E0E" w:rsidRDefault="00AF36DF" w:rsidP="00160E0E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IBDP </w:t>
              </w:r>
              <w:r w:rsidR="00C12270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ESS</w:t>
              </w:r>
              <w:r w:rsidRPr="00334956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 SL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D33A13B3476B4815ABDCCF875FBCDFA4"/>
          </w:placeholder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0BD5C943" w14:textId="77777777" w:rsidR="00160E0E" w:rsidRDefault="00160E0E" w:rsidP="00160E0E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Worksheet</w:t>
              </w:r>
            </w:p>
          </w:tc>
        </w:sdtContent>
      </w:sdt>
    </w:tr>
  </w:tbl>
  <w:p w14:paraId="6A71B573" w14:textId="77777777" w:rsidR="00160E0E" w:rsidRDefault="00160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250B56"/>
    <w:multiLevelType w:val="hybridMultilevel"/>
    <w:tmpl w:val="683E8C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QzNDM1MzIyNTRS0lEKTi0uzszPAykwrAUAihD7uiwAAAA="/>
  </w:docVars>
  <w:rsids>
    <w:rsidRoot w:val="00160E0E"/>
    <w:rsid w:val="000022CB"/>
    <w:rsid w:val="00014B0D"/>
    <w:rsid w:val="000227B5"/>
    <w:rsid w:val="00023CB3"/>
    <w:rsid w:val="0003048C"/>
    <w:rsid w:val="00030B0F"/>
    <w:rsid w:val="0003337F"/>
    <w:rsid w:val="00033867"/>
    <w:rsid w:val="00046F92"/>
    <w:rsid w:val="000504F5"/>
    <w:rsid w:val="000534BB"/>
    <w:rsid w:val="00061849"/>
    <w:rsid w:val="00062BC0"/>
    <w:rsid w:val="00065EC9"/>
    <w:rsid w:val="00071BDE"/>
    <w:rsid w:val="00073680"/>
    <w:rsid w:val="000741F4"/>
    <w:rsid w:val="0008021E"/>
    <w:rsid w:val="0009594E"/>
    <w:rsid w:val="000A298C"/>
    <w:rsid w:val="000A7340"/>
    <w:rsid w:val="000B0792"/>
    <w:rsid w:val="000B2EC4"/>
    <w:rsid w:val="000C07A8"/>
    <w:rsid w:val="000C4D26"/>
    <w:rsid w:val="000C6AF2"/>
    <w:rsid w:val="000C6EE1"/>
    <w:rsid w:val="000D55A6"/>
    <w:rsid w:val="000D5C5C"/>
    <w:rsid w:val="000D7716"/>
    <w:rsid w:val="000E3249"/>
    <w:rsid w:val="000E413C"/>
    <w:rsid w:val="000E59FA"/>
    <w:rsid w:val="000E74D9"/>
    <w:rsid w:val="000F1AA4"/>
    <w:rsid w:val="000F6350"/>
    <w:rsid w:val="0010005A"/>
    <w:rsid w:val="00104289"/>
    <w:rsid w:val="0010601B"/>
    <w:rsid w:val="001062F4"/>
    <w:rsid w:val="00113D2B"/>
    <w:rsid w:val="00117B49"/>
    <w:rsid w:val="0012716E"/>
    <w:rsid w:val="00130023"/>
    <w:rsid w:val="00133122"/>
    <w:rsid w:val="001352E6"/>
    <w:rsid w:val="0014084F"/>
    <w:rsid w:val="0014567C"/>
    <w:rsid w:val="001502FB"/>
    <w:rsid w:val="00160E0E"/>
    <w:rsid w:val="00162A17"/>
    <w:rsid w:val="0016371D"/>
    <w:rsid w:val="00166E13"/>
    <w:rsid w:val="00180169"/>
    <w:rsid w:val="001831E7"/>
    <w:rsid w:val="001846E2"/>
    <w:rsid w:val="001932E3"/>
    <w:rsid w:val="00193EE1"/>
    <w:rsid w:val="001961BF"/>
    <w:rsid w:val="00196A7A"/>
    <w:rsid w:val="001A4AE2"/>
    <w:rsid w:val="001C49DD"/>
    <w:rsid w:val="001E6CAB"/>
    <w:rsid w:val="001F2DD3"/>
    <w:rsid w:val="001F62BC"/>
    <w:rsid w:val="00204E5D"/>
    <w:rsid w:val="002062B8"/>
    <w:rsid w:val="002100D3"/>
    <w:rsid w:val="00211E49"/>
    <w:rsid w:val="002168E1"/>
    <w:rsid w:val="00224E42"/>
    <w:rsid w:val="002316A1"/>
    <w:rsid w:val="0023366D"/>
    <w:rsid w:val="00233A12"/>
    <w:rsid w:val="0023684F"/>
    <w:rsid w:val="00240A06"/>
    <w:rsid w:val="002426C3"/>
    <w:rsid w:val="002511E2"/>
    <w:rsid w:val="002523AE"/>
    <w:rsid w:val="00265BE2"/>
    <w:rsid w:val="0027727A"/>
    <w:rsid w:val="002853A7"/>
    <w:rsid w:val="002873A3"/>
    <w:rsid w:val="0029626A"/>
    <w:rsid w:val="002A4A91"/>
    <w:rsid w:val="002A5DE4"/>
    <w:rsid w:val="002A61D2"/>
    <w:rsid w:val="002A6344"/>
    <w:rsid w:val="002A75C5"/>
    <w:rsid w:val="002B11DC"/>
    <w:rsid w:val="002B6A24"/>
    <w:rsid w:val="002C00ED"/>
    <w:rsid w:val="002C4BBB"/>
    <w:rsid w:val="002C6A12"/>
    <w:rsid w:val="002C6E4C"/>
    <w:rsid w:val="002D0504"/>
    <w:rsid w:val="002D19FB"/>
    <w:rsid w:val="002D755B"/>
    <w:rsid w:val="002D7E0A"/>
    <w:rsid w:val="002D7FBC"/>
    <w:rsid w:val="002E13D3"/>
    <w:rsid w:val="002F1EDC"/>
    <w:rsid w:val="002F263B"/>
    <w:rsid w:val="002F4A54"/>
    <w:rsid w:val="003006C6"/>
    <w:rsid w:val="00300EF7"/>
    <w:rsid w:val="0030180D"/>
    <w:rsid w:val="00301E20"/>
    <w:rsid w:val="00305AC0"/>
    <w:rsid w:val="0031058F"/>
    <w:rsid w:val="00314531"/>
    <w:rsid w:val="00315171"/>
    <w:rsid w:val="00315AD4"/>
    <w:rsid w:val="00317F31"/>
    <w:rsid w:val="003232DC"/>
    <w:rsid w:val="00331465"/>
    <w:rsid w:val="0033202A"/>
    <w:rsid w:val="00332522"/>
    <w:rsid w:val="00333CD3"/>
    <w:rsid w:val="00336EE5"/>
    <w:rsid w:val="00340EC9"/>
    <w:rsid w:val="00341052"/>
    <w:rsid w:val="003415B7"/>
    <w:rsid w:val="00357CC0"/>
    <w:rsid w:val="00360DB8"/>
    <w:rsid w:val="00370E3E"/>
    <w:rsid w:val="003745EF"/>
    <w:rsid w:val="00374CF4"/>
    <w:rsid w:val="00375E13"/>
    <w:rsid w:val="003854E7"/>
    <w:rsid w:val="0038755F"/>
    <w:rsid w:val="00390A1E"/>
    <w:rsid w:val="003930F0"/>
    <w:rsid w:val="00393A3F"/>
    <w:rsid w:val="0039627D"/>
    <w:rsid w:val="003C3A10"/>
    <w:rsid w:val="003D3F71"/>
    <w:rsid w:val="003E434C"/>
    <w:rsid w:val="003F5A53"/>
    <w:rsid w:val="004074A2"/>
    <w:rsid w:val="00407E75"/>
    <w:rsid w:val="00410CBD"/>
    <w:rsid w:val="00411820"/>
    <w:rsid w:val="004138EB"/>
    <w:rsid w:val="00413D97"/>
    <w:rsid w:val="00422530"/>
    <w:rsid w:val="00430082"/>
    <w:rsid w:val="004326FE"/>
    <w:rsid w:val="00436D64"/>
    <w:rsid w:val="004378E0"/>
    <w:rsid w:val="004437D0"/>
    <w:rsid w:val="0044445C"/>
    <w:rsid w:val="004503FE"/>
    <w:rsid w:val="00450467"/>
    <w:rsid w:val="00456C1B"/>
    <w:rsid w:val="004573F7"/>
    <w:rsid w:val="0046338A"/>
    <w:rsid w:val="00466F85"/>
    <w:rsid w:val="004676EA"/>
    <w:rsid w:val="00471BF1"/>
    <w:rsid w:val="004724A4"/>
    <w:rsid w:val="00482E23"/>
    <w:rsid w:val="00492D5C"/>
    <w:rsid w:val="0049348C"/>
    <w:rsid w:val="00493D2F"/>
    <w:rsid w:val="00495AC1"/>
    <w:rsid w:val="004A0723"/>
    <w:rsid w:val="004B3839"/>
    <w:rsid w:val="004B78B8"/>
    <w:rsid w:val="004C34F3"/>
    <w:rsid w:val="004C3529"/>
    <w:rsid w:val="004C42D4"/>
    <w:rsid w:val="004C45E3"/>
    <w:rsid w:val="004C74C4"/>
    <w:rsid w:val="004D1CC4"/>
    <w:rsid w:val="004E2C2D"/>
    <w:rsid w:val="004E73A0"/>
    <w:rsid w:val="004E7E3C"/>
    <w:rsid w:val="004F253E"/>
    <w:rsid w:val="00505324"/>
    <w:rsid w:val="00505EB9"/>
    <w:rsid w:val="00515BD0"/>
    <w:rsid w:val="005246B4"/>
    <w:rsid w:val="00525280"/>
    <w:rsid w:val="00530F7E"/>
    <w:rsid w:val="00542EEE"/>
    <w:rsid w:val="00545C08"/>
    <w:rsid w:val="00550DCF"/>
    <w:rsid w:val="00553D9B"/>
    <w:rsid w:val="00554572"/>
    <w:rsid w:val="00554FBC"/>
    <w:rsid w:val="0056387A"/>
    <w:rsid w:val="0056676B"/>
    <w:rsid w:val="005677EB"/>
    <w:rsid w:val="005703E8"/>
    <w:rsid w:val="00570684"/>
    <w:rsid w:val="00572D8E"/>
    <w:rsid w:val="005843A9"/>
    <w:rsid w:val="00585447"/>
    <w:rsid w:val="00585A31"/>
    <w:rsid w:val="005870BC"/>
    <w:rsid w:val="005913B0"/>
    <w:rsid w:val="00595CB3"/>
    <w:rsid w:val="005A2AB6"/>
    <w:rsid w:val="005A3BD6"/>
    <w:rsid w:val="005A7016"/>
    <w:rsid w:val="005B1CAC"/>
    <w:rsid w:val="005B6201"/>
    <w:rsid w:val="005C6F58"/>
    <w:rsid w:val="005C71E9"/>
    <w:rsid w:val="005C75C5"/>
    <w:rsid w:val="005D60FD"/>
    <w:rsid w:val="005E0AB9"/>
    <w:rsid w:val="005E79B9"/>
    <w:rsid w:val="005F1637"/>
    <w:rsid w:val="005F30C3"/>
    <w:rsid w:val="005F4042"/>
    <w:rsid w:val="0060404E"/>
    <w:rsid w:val="00604B83"/>
    <w:rsid w:val="00604F0B"/>
    <w:rsid w:val="006127AD"/>
    <w:rsid w:val="00613C35"/>
    <w:rsid w:val="00616909"/>
    <w:rsid w:val="00616B18"/>
    <w:rsid w:val="006172A4"/>
    <w:rsid w:val="00621E45"/>
    <w:rsid w:val="0063211C"/>
    <w:rsid w:val="00632C59"/>
    <w:rsid w:val="00641603"/>
    <w:rsid w:val="00642A61"/>
    <w:rsid w:val="006433D2"/>
    <w:rsid w:val="00645148"/>
    <w:rsid w:val="00647C83"/>
    <w:rsid w:val="00652506"/>
    <w:rsid w:val="0065459B"/>
    <w:rsid w:val="00657D2C"/>
    <w:rsid w:val="006628B3"/>
    <w:rsid w:val="00664274"/>
    <w:rsid w:val="00666B37"/>
    <w:rsid w:val="006712C1"/>
    <w:rsid w:val="00672B21"/>
    <w:rsid w:val="006776BB"/>
    <w:rsid w:val="006816E7"/>
    <w:rsid w:val="00681E53"/>
    <w:rsid w:val="00686A08"/>
    <w:rsid w:val="00687155"/>
    <w:rsid w:val="0069234B"/>
    <w:rsid w:val="00694B1D"/>
    <w:rsid w:val="006A3029"/>
    <w:rsid w:val="006A5B3F"/>
    <w:rsid w:val="006A754D"/>
    <w:rsid w:val="006B3B6A"/>
    <w:rsid w:val="006B4E1E"/>
    <w:rsid w:val="006C068C"/>
    <w:rsid w:val="006C20C8"/>
    <w:rsid w:val="006C4A2A"/>
    <w:rsid w:val="006E3DF0"/>
    <w:rsid w:val="006E470F"/>
    <w:rsid w:val="006E4F3A"/>
    <w:rsid w:val="006F240C"/>
    <w:rsid w:val="006F4BBE"/>
    <w:rsid w:val="00703D64"/>
    <w:rsid w:val="007052D0"/>
    <w:rsid w:val="00705A0E"/>
    <w:rsid w:val="0070606D"/>
    <w:rsid w:val="00713416"/>
    <w:rsid w:val="00717554"/>
    <w:rsid w:val="00721DA5"/>
    <w:rsid w:val="00725F98"/>
    <w:rsid w:val="00726124"/>
    <w:rsid w:val="00730079"/>
    <w:rsid w:val="00732650"/>
    <w:rsid w:val="007352C0"/>
    <w:rsid w:val="0074164F"/>
    <w:rsid w:val="00744146"/>
    <w:rsid w:val="007479AA"/>
    <w:rsid w:val="007479CF"/>
    <w:rsid w:val="0075221C"/>
    <w:rsid w:val="0075387C"/>
    <w:rsid w:val="00753EA0"/>
    <w:rsid w:val="00763534"/>
    <w:rsid w:val="00764BB1"/>
    <w:rsid w:val="007775A4"/>
    <w:rsid w:val="00781418"/>
    <w:rsid w:val="00782C05"/>
    <w:rsid w:val="00783328"/>
    <w:rsid w:val="00787DB4"/>
    <w:rsid w:val="00790782"/>
    <w:rsid w:val="00794E92"/>
    <w:rsid w:val="0079696B"/>
    <w:rsid w:val="00797EAC"/>
    <w:rsid w:val="007B3AD4"/>
    <w:rsid w:val="007B4623"/>
    <w:rsid w:val="007B5D1C"/>
    <w:rsid w:val="007C3AD7"/>
    <w:rsid w:val="007C5533"/>
    <w:rsid w:val="007C7029"/>
    <w:rsid w:val="007C7D1C"/>
    <w:rsid w:val="007D0F0F"/>
    <w:rsid w:val="007D1520"/>
    <w:rsid w:val="007E49A7"/>
    <w:rsid w:val="007E5A4B"/>
    <w:rsid w:val="007E7F79"/>
    <w:rsid w:val="00801370"/>
    <w:rsid w:val="0081113C"/>
    <w:rsid w:val="00813F81"/>
    <w:rsid w:val="0081427D"/>
    <w:rsid w:val="00814997"/>
    <w:rsid w:val="00816C59"/>
    <w:rsid w:val="00822388"/>
    <w:rsid w:val="00826C82"/>
    <w:rsid w:val="00834E66"/>
    <w:rsid w:val="00837216"/>
    <w:rsid w:val="00837D6C"/>
    <w:rsid w:val="00850943"/>
    <w:rsid w:val="00851391"/>
    <w:rsid w:val="00852BD7"/>
    <w:rsid w:val="00860A5D"/>
    <w:rsid w:val="00861C8E"/>
    <w:rsid w:val="0086625A"/>
    <w:rsid w:val="008752E6"/>
    <w:rsid w:val="00880748"/>
    <w:rsid w:val="00881463"/>
    <w:rsid w:val="00885EED"/>
    <w:rsid w:val="0089066A"/>
    <w:rsid w:val="00894E6B"/>
    <w:rsid w:val="008A0493"/>
    <w:rsid w:val="008A1E94"/>
    <w:rsid w:val="008B0B6E"/>
    <w:rsid w:val="008B3102"/>
    <w:rsid w:val="008B3ADD"/>
    <w:rsid w:val="008B4DFE"/>
    <w:rsid w:val="008C3D75"/>
    <w:rsid w:val="008C6FB6"/>
    <w:rsid w:val="008D20E3"/>
    <w:rsid w:val="008D385F"/>
    <w:rsid w:val="008D4E4B"/>
    <w:rsid w:val="008D53DE"/>
    <w:rsid w:val="008D67A9"/>
    <w:rsid w:val="008E2AF7"/>
    <w:rsid w:val="008E352E"/>
    <w:rsid w:val="008F038F"/>
    <w:rsid w:val="008F181B"/>
    <w:rsid w:val="00907559"/>
    <w:rsid w:val="009114E6"/>
    <w:rsid w:val="00923956"/>
    <w:rsid w:val="00923EAE"/>
    <w:rsid w:val="00925B74"/>
    <w:rsid w:val="00927D11"/>
    <w:rsid w:val="00930F80"/>
    <w:rsid w:val="00935763"/>
    <w:rsid w:val="00944203"/>
    <w:rsid w:val="00945C34"/>
    <w:rsid w:val="009531B0"/>
    <w:rsid w:val="00962D56"/>
    <w:rsid w:val="00967553"/>
    <w:rsid w:val="00972656"/>
    <w:rsid w:val="0098568A"/>
    <w:rsid w:val="00995D1C"/>
    <w:rsid w:val="009A4745"/>
    <w:rsid w:val="009B6BF9"/>
    <w:rsid w:val="009C20A1"/>
    <w:rsid w:val="009C278D"/>
    <w:rsid w:val="009C4182"/>
    <w:rsid w:val="009C42DA"/>
    <w:rsid w:val="009C6063"/>
    <w:rsid w:val="009C7802"/>
    <w:rsid w:val="009D10BB"/>
    <w:rsid w:val="009D41BD"/>
    <w:rsid w:val="009D6E70"/>
    <w:rsid w:val="009E0100"/>
    <w:rsid w:val="009E3C38"/>
    <w:rsid w:val="009E4E5B"/>
    <w:rsid w:val="009E76CB"/>
    <w:rsid w:val="009F23A5"/>
    <w:rsid w:val="009F2A1A"/>
    <w:rsid w:val="009F7023"/>
    <w:rsid w:val="00A121CA"/>
    <w:rsid w:val="00A20123"/>
    <w:rsid w:val="00A22F32"/>
    <w:rsid w:val="00A27124"/>
    <w:rsid w:val="00A34A9B"/>
    <w:rsid w:val="00A3756D"/>
    <w:rsid w:val="00A4375E"/>
    <w:rsid w:val="00A4716D"/>
    <w:rsid w:val="00A52B23"/>
    <w:rsid w:val="00A539E7"/>
    <w:rsid w:val="00A56958"/>
    <w:rsid w:val="00A5708D"/>
    <w:rsid w:val="00A6007C"/>
    <w:rsid w:val="00A64719"/>
    <w:rsid w:val="00A649CF"/>
    <w:rsid w:val="00A64EDB"/>
    <w:rsid w:val="00A74EF3"/>
    <w:rsid w:val="00A75B3C"/>
    <w:rsid w:val="00A803E0"/>
    <w:rsid w:val="00A80873"/>
    <w:rsid w:val="00A80B47"/>
    <w:rsid w:val="00A85751"/>
    <w:rsid w:val="00A87E55"/>
    <w:rsid w:val="00A92C7B"/>
    <w:rsid w:val="00AB0794"/>
    <w:rsid w:val="00AB27D2"/>
    <w:rsid w:val="00AB48B6"/>
    <w:rsid w:val="00AC2AF2"/>
    <w:rsid w:val="00AC43D7"/>
    <w:rsid w:val="00AC4D7A"/>
    <w:rsid w:val="00AC5508"/>
    <w:rsid w:val="00AC558E"/>
    <w:rsid w:val="00AC56AA"/>
    <w:rsid w:val="00AD172D"/>
    <w:rsid w:val="00AD50BA"/>
    <w:rsid w:val="00AE1E55"/>
    <w:rsid w:val="00AF12E3"/>
    <w:rsid w:val="00AF3393"/>
    <w:rsid w:val="00AF36DF"/>
    <w:rsid w:val="00AF5532"/>
    <w:rsid w:val="00B000F6"/>
    <w:rsid w:val="00B01625"/>
    <w:rsid w:val="00B073F4"/>
    <w:rsid w:val="00B17949"/>
    <w:rsid w:val="00B201D0"/>
    <w:rsid w:val="00B20410"/>
    <w:rsid w:val="00B20773"/>
    <w:rsid w:val="00B21261"/>
    <w:rsid w:val="00B26CCD"/>
    <w:rsid w:val="00B46530"/>
    <w:rsid w:val="00B46C8F"/>
    <w:rsid w:val="00B47091"/>
    <w:rsid w:val="00B5510D"/>
    <w:rsid w:val="00B61F36"/>
    <w:rsid w:val="00B6620B"/>
    <w:rsid w:val="00B66602"/>
    <w:rsid w:val="00B730E9"/>
    <w:rsid w:val="00B7366B"/>
    <w:rsid w:val="00B74A25"/>
    <w:rsid w:val="00B77D73"/>
    <w:rsid w:val="00B81C94"/>
    <w:rsid w:val="00B822A7"/>
    <w:rsid w:val="00B82447"/>
    <w:rsid w:val="00B92841"/>
    <w:rsid w:val="00B9335F"/>
    <w:rsid w:val="00BA3EA0"/>
    <w:rsid w:val="00BB2E3B"/>
    <w:rsid w:val="00BB4F16"/>
    <w:rsid w:val="00BC0E04"/>
    <w:rsid w:val="00BC167C"/>
    <w:rsid w:val="00BC54A9"/>
    <w:rsid w:val="00BC5946"/>
    <w:rsid w:val="00BD030F"/>
    <w:rsid w:val="00BD2C62"/>
    <w:rsid w:val="00BD5907"/>
    <w:rsid w:val="00BD7F50"/>
    <w:rsid w:val="00BE024D"/>
    <w:rsid w:val="00BF0D7D"/>
    <w:rsid w:val="00BF1192"/>
    <w:rsid w:val="00BF1D52"/>
    <w:rsid w:val="00BF67EF"/>
    <w:rsid w:val="00C02DDA"/>
    <w:rsid w:val="00C07C4C"/>
    <w:rsid w:val="00C12270"/>
    <w:rsid w:val="00C216AA"/>
    <w:rsid w:val="00C21E81"/>
    <w:rsid w:val="00C25887"/>
    <w:rsid w:val="00C331B2"/>
    <w:rsid w:val="00C375A9"/>
    <w:rsid w:val="00C37A35"/>
    <w:rsid w:val="00C441A9"/>
    <w:rsid w:val="00C52A4E"/>
    <w:rsid w:val="00C554BB"/>
    <w:rsid w:val="00C621DB"/>
    <w:rsid w:val="00C63C2D"/>
    <w:rsid w:val="00C71655"/>
    <w:rsid w:val="00C726C0"/>
    <w:rsid w:val="00C7300F"/>
    <w:rsid w:val="00C776DC"/>
    <w:rsid w:val="00C80EAD"/>
    <w:rsid w:val="00C85839"/>
    <w:rsid w:val="00C91999"/>
    <w:rsid w:val="00C934F2"/>
    <w:rsid w:val="00C95514"/>
    <w:rsid w:val="00C96CE1"/>
    <w:rsid w:val="00C979AE"/>
    <w:rsid w:val="00C97A3F"/>
    <w:rsid w:val="00CA4189"/>
    <w:rsid w:val="00CB00C6"/>
    <w:rsid w:val="00CB1170"/>
    <w:rsid w:val="00CC0621"/>
    <w:rsid w:val="00CC243B"/>
    <w:rsid w:val="00CD2E34"/>
    <w:rsid w:val="00CD71CE"/>
    <w:rsid w:val="00CD7590"/>
    <w:rsid w:val="00CE18A7"/>
    <w:rsid w:val="00CE1F08"/>
    <w:rsid w:val="00CE3A8D"/>
    <w:rsid w:val="00CE4D6D"/>
    <w:rsid w:val="00CE6096"/>
    <w:rsid w:val="00CF02E0"/>
    <w:rsid w:val="00CF0A50"/>
    <w:rsid w:val="00CF3A57"/>
    <w:rsid w:val="00CF4972"/>
    <w:rsid w:val="00CF58FA"/>
    <w:rsid w:val="00D157D9"/>
    <w:rsid w:val="00D165F7"/>
    <w:rsid w:val="00D2357C"/>
    <w:rsid w:val="00D33D7E"/>
    <w:rsid w:val="00D35226"/>
    <w:rsid w:val="00D3741C"/>
    <w:rsid w:val="00D47659"/>
    <w:rsid w:val="00D5760C"/>
    <w:rsid w:val="00D66FFB"/>
    <w:rsid w:val="00D729CC"/>
    <w:rsid w:val="00D85704"/>
    <w:rsid w:val="00D86651"/>
    <w:rsid w:val="00DA5E9E"/>
    <w:rsid w:val="00DB10D8"/>
    <w:rsid w:val="00DB6B7C"/>
    <w:rsid w:val="00DB742F"/>
    <w:rsid w:val="00DC1E0B"/>
    <w:rsid w:val="00DC26AC"/>
    <w:rsid w:val="00DE5F37"/>
    <w:rsid w:val="00E06513"/>
    <w:rsid w:val="00E128D2"/>
    <w:rsid w:val="00E1510D"/>
    <w:rsid w:val="00E154CD"/>
    <w:rsid w:val="00E16FA2"/>
    <w:rsid w:val="00E35D93"/>
    <w:rsid w:val="00E37458"/>
    <w:rsid w:val="00E44A9C"/>
    <w:rsid w:val="00E45A69"/>
    <w:rsid w:val="00E47505"/>
    <w:rsid w:val="00E53B10"/>
    <w:rsid w:val="00E5513D"/>
    <w:rsid w:val="00E648CA"/>
    <w:rsid w:val="00E64F70"/>
    <w:rsid w:val="00E82348"/>
    <w:rsid w:val="00E82F92"/>
    <w:rsid w:val="00E83262"/>
    <w:rsid w:val="00E86A7C"/>
    <w:rsid w:val="00E93553"/>
    <w:rsid w:val="00E9412A"/>
    <w:rsid w:val="00E942A4"/>
    <w:rsid w:val="00E95ED6"/>
    <w:rsid w:val="00EB2BDA"/>
    <w:rsid w:val="00EB364F"/>
    <w:rsid w:val="00EC5162"/>
    <w:rsid w:val="00EE2DCA"/>
    <w:rsid w:val="00EF128C"/>
    <w:rsid w:val="00EF12E1"/>
    <w:rsid w:val="00EF16CD"/>
    <w:rsid w:val="00EF1B89"/>
    <w:rsid w:val="00F025DA"/>
    <w:rsid w:val="00F030DD"/>
    <w:rsid w:val="00F07678"/>
    <w:rsid w:val="00F104D2"/>
    <w:rsid w:val="00F110D9"/>
    <w:rsid w:val="00F17E75"/>
    <w:rsid w:val="00F30753"/>
    <w:rsid w:val="00F360E4"/>
    <w:rsid w:val="00F4117D"/>
    <w:rsid w:val="00F52D48"/>
    <w:rsid w:val="00F63B58"/>
    <w:rsid w:val="00F672B3"/>
    <w:rsid w:val="00F73748"/>
    <w:rsid w:val="00F96BE2"/>
    <w:rsid w:val="00F97C70"/>
    <w:rsid w:val="00FA39E8"/>
    <w:rsid w:val="00FA7B93"/>
    <w:rsid w:val="00FB24C4"/>
    <w:rsid w:val="00FB47F0"/>
    <w:rsid w:val="00FD0074"/>
    <w:rsid w:val="00FD31ED"/>
    <w:rsid w:val="00FE49D1"/>
    <w:rsid w:val="00FE4D29"/>
    <w:rsid w:val="00FE651E"/>
    <w:rsid w:val="00FF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FD3AC6"/>
  <w15:docId w15:val="{B0619ED4-176F-4ABD-A95B-35552AF3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E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E0E"/>
  </w:style>
  <w:style w:type="paragraph" w:styleId="Footer">
    <w:name w:val="footer"/>
    <w:basedOn w:val="Normal"/>
    <w:link w:val="FooterChar"/>
    <w:uiPriority w:val="99"/>
    <w:unhideWhenUsed/>
    <w:rsid w:val="00160E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E0E"/>
  </w:style>
  <w:style w:type="paragraph" w:styleId="BalloonText">
    <w:name w:val="Balloon Text"/>
    <w:basedOn w:val="Normal"/>
    <w:link w:val="BalloonTextChar"/>
    <w:uiPriority w:val="99"/>
    <w:semiHidden/>
    <w:unhideWhenUsed/>
    <w:rsid w:val="00160E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E0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60E0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375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Microsoft_Excel_97-2003_Worksheet.xls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BFED6558CCD4C47B153DA849E876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66418-3D7C-44E8-8389-C906D2282AEA}"/>
      </w:docPartPr>
      <w:docPartBody>
        <w:p w:rsidR="008A0F9F" w:rsidRDefault="00E33299" w:rsidP="00E33299">
          <w:pPr>
            <w:pStyle w:val="0BFED6558CCD4C47B153DA849E876288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D33A13B3476B4815ABDCCF875FBCD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AA75F-57B1-4244-A0EC-2C2B7367DB62}"/>
      </w:docPartPr>
      <w:docPartBody>
        <w:p w:rsidR="008A0F9F" w:rsidRDefault="00E33299" w:rsidP="00E33299">
          <w:pPr>
            <w:pStyle w:val="D33A13B3476B4815ABDCCF875FBCDFA4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33299"/>
    <w:rsid w:val="00267838"/>
    <w:rsid w:val="0029725D"/>
    <w:rsid w:val="007545AD"/>
    <w:rsid w:val="008A0F9F"/>
    <w:rsid w:val="00E3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FED6558CCD4C47B153DA849E876288">
    <w:name w:val="0BFED6558CCD4C47B153DA849E876288"/>
    <w:rsid w:val="00E33299"/>
  </w:style>
  <w:style w:type="paragraph" w:customStyle="1" w:styleId="D33A13B3476B4815ABDCCF875FBCDFA4">
    <w:name w:val="D33A13B3476B4815ABDCCF875FBCDFA4"/>
    <w:rsid w:val="00E332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Workshee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DP Biology SL/HL</vt:lpstr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DP ESS SL</dc:title>
  <dc:creator>V.McKnight</dc:creator>
  <cp:lastModifiedBy>Victoria Mcknight</cp:lastModifiedBy>
  <cp:revision>2</cp:revision>
  <cp:lastPrinted>2014-01-24T04:49:00Z</cp:lastPrinted>
  <dcterms:created xsi:type="dcterms:W3CDTF">2018-03-27T05:21:00Z</dcterms:created>
  <dcterms:modified xsi:type="dcterms:W3CDTF">2018-03-27T05:21:00Z</dcterms:modified>
</cp:coreProperties>
</file>